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0095F924" w:rsidR="0099707B" w:rsidRDefault="0040227B" w:rsidP="00694AE0">
      <w:pPr>
        <w:pStyle w:val="Title"/>
      </w:pPr>
      <w:r>
        <w:t>CONL7</w:t>
      </w:r>
      <w:r w:rsidR="00157400">
        <w:t>08</w:t>
      </w:r>
      <w:r>
        <w:t>:</w:t>
      </w:r>
      <w:r w:rsidR="0099707B">
        <w:t xml:space="preserve"> Assignment </w:t>
      </w:r>
      <w:r w:rsidR="00E750AC">
        <w:t>2</w:t>
      </w:r>
      <w:r w:rsidR="00157400">
        <w:t xml:space="preserve">: </w:t>
      </w:r>
      <w:r w:rsidR="00E750AC">
        <w:t xml:space="preserve">Unary and Imbalanced Classification </w:t>
      </w:r>
      <w:r w:rsidR="000A1A31">
        <w:t>comparison</w:t>
      </w:r>
    </w:p>
    <w:p w14:paraId="1A793973" w14:textId="353BA7A2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 xml:space="preserve">Word Count: </w:t>
      </w:r>
      <w:r w:rsidR="00A53324">
        <w:rPr>
          <w:sz w:val="24"/>
          <w:szCs w:val="24"/>
        </w:rPr>
        <w:t>209</w:t>
      </w:r>
    </w:p>
    <w:p w14:paraId="408A026E" w14:textId="12875331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  <w:proofErr w:type="gramStart"/>
      <w:r w:rsidRPr="006106AC">
        <w:rPr>
          <w:rFonts w:cs="Arial"/>
          <w:color w:val="2D3B45"/>
          <w:sz w:val="24"/>
          <w:szCs w:val="24"/>
          <w:shd w:val="clear" w:color="auto" w:fill="FFFFFF"/>
        </w:rPr>
        <w:t>I completed</w:t>
      </w:r>
      <w:proofErr w:type="gramEnd"/>
      <w:r w:rsidRPr="006106AC">
        <w:rPr>
          <w:rFonts w:cs="Arial"/>
          <w:color w:val="2D3B45"/>
          <w:sz w:val="24"/>
          <w:szCs w:val="24"/>
          <w:shd w:val="clear" w:color="auto" w:fill="FFFFFF"/>
        </w:rPr>
        <w:t xml:space="preserve"> this report independently</w:t>
      </w:r>
    </w:p>
    <w:p w14:paraId="5D9499A7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</w:p>
    <w:p w14:paraId="38BCA694" w14:textId="008E2F83" w:rsidR="00C93DE1" w:rsidRPr="006106AC" w:rsidRDefault="001C184F" w:rsidP="0099707B">
      <w:pPr>
        <w:pStyle w:val="Subtitle"/>
        <w:rPr>
          <w:rFonts w:cs="Arial"/>
          <w:sz w:val="24"/>
          <w:szCs w:val="24"/>
        </w:rPr>
      </w:pPr>
      <w:r>
        <w:rPr>
          <w:rFonts w:cs="Arial"/>
          <w:color w:val="2D3B45"/>
          <w:sz w:val="24"/>
          <w:szCs w:val="24"/>
          <w:shd w:val="clear" w:color="auto" w:fill="FFFFFF"/>
        </w:rPr>
        <w:t>13</w:t>
      </w:r>
      <w:r w:rsidR="00157400" w:rsidRPr="006106AC">
        <w:rPr>
          <w:rFonts w:cs="Arial"/>
          <w:color w:val="2D3B45"/>
          <w:sz w:val="24"/>
          <w:szCs w:val="24"/>
          <w:shd w:val="clear" w:color="auto" w:fill="FFFFFF"/>
        </w:rPr>
        <w:t>/09/2022</w:t>
      </w:r>
      <w:r w:rsidR="00C93DE1" w:rsidRPr="006106AC">
        <w:rPr>
          <w:rFonts w:cs="Arial"/>
          <w:sz w:val="24"/>
          <w:szCs w:val="24"/>
        </w:rPr>
        <w:br w:type="page"/>
      </w:r>
    </w:p>
    <w:p w14:paraId="3E7F3FE4" w14:textId="0CE4B50B" w:rsidR="006E4CFE" w:rsidRDefault="005B7F62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Unary </w:t>
      </w:r>
      <w:r w:rsidR="00A53324">
        <w:rPr>
          <w:sz w:val="24"/>
          <w:szCs w:val="24"/>
        </w:rPr>
        <w:t>classification,</w:t>
      </w:r>
      <w:r w:rsidR="001C184F">
        <w:rPr>
          <w:sz w:val="24"/>
          <w:szCs w:val="24"/>
        </w:rPr>
        <w:t xml:space="preserve"> also known as One-class Classification, is a Machine Learning algorithm</w:t>
      </w:r>
      <w:r w:rsidR="00EE2469">
        <w:rPr>
          <w:sz w:val="24"/>
          <w:szCs w:val="24"/>
        </w:rPr>
        <w:t xml:space="preserve">, </w:t>
      </w:r>
      <w:r w:rsidR="001C184F">
        <w:rPr>
          <w:sz w:val="24"/>
          <w:szCs w:val="24"/>
        </w:rPr>
        <w:t>attempt</w:t>
      </w:r>
      <w:r w:rsidR="0063343A">
        <w:rPr>
          <w:sz w:val="24"/>
          <w:szCs w:val="24"/>
        </w:rPr>
        <w:t>ing</w:t>
      </w:r>
      <w:r w:rsidR="001C184F">
        <w:rPr>
          <w:sz w:val="24"/>
          <w:szCs w:val="24"/>
        </w:rPr>
        <w:t xml:space="preserve"> to identify items of a specific group amongst </w:t>
      </w:r>
      <w:r w:rsidR="00D402BF">
        <w:rPr>
          <w:sz w:val="24"/>
          <w:szCs w:val="24"/>
        </w:rPr>
        <w:t>full set</w:t>
      </w:r>
      <w:r w:rsidR="0063343A">
        <w:rPr>
          <w:sz w:val="24"/>
          <w:szCs w:val="24"/>
        </w:rPr>
        <w:t>s</w:t>
      </w:r>
      <w:r w:rsidR="001C184F">
        <w:rPr>
          <w:sz w:val="24"/>
          <w:szCs w:val="24"/>
        </w:rPr>
        <w:t xml:space="preserve"> of observations; training mostly on objects of that group</w:t>
      </w:r>
      <w:r w:rsidR="00EE2469">
        <w:rPr>
          <w:sz w:val="24"/>
          <w:szCs w:val="24"/>
        </w:rPr>
        <w:t xml:space="preserve"> </w:t>
      </w:r>
      <w:r w:rsidR="00EE2469" w:rsidRPr="00EE2469">
        <w:rPr>
          <w:sz w:val="24"/>
          <w:szCs w:val="24"/>
        </w:rPr>
        <w:t>[1, p. 79]</w:t>
      </w:r>
      <w:r w:rsidR="001C184F">
        <w:rPr>
          <w:sz w:val="24"/>
          <w:szCs w:val="24"/>
        </w:rPr>
        <w:t>.</w:t>
      </w:r>
      <w:r w:rsidR="00C875A1">
        <w:rPr>
          <w:sz w:val="24"/>
          <w:szCs w:val="24"/>
        </w:rPr>
        <w:t xml:space="preserve"> Unary </w:t>
      </w:r>
      <w:r w:rsidR="00A53324">
        <w:rPr>
          <w:sz w:val="24"/>
          <w:szCs w:val="24"/>
        </w:rPr>
        <w:t>Classification tends</w:t>
      </w:r>
      <w:r w:rsidR="00C875A1">
        <w:rPr>
          <w:sz w:val="24"/>
          <w:szCs w:val="24"/>
        </w:rPr>
        <w:t xml:space="preserve"> to focus on problems </w:t>
      </w:r>
      <w:r w:rsidR="008B0A89">
        <w:rPr>
          <w:sz w:val="24"/>
          <w:szCs w:val="24"/>
        </w:rPr>
        <w:t>regarding</w:t>
      </w:r>
      <w:r w:rsidR="00C875A1">
        <w:rPr>
          <w:sz w:val="24"/>
          <w:szCs w:val="24"/>
        </w:rPr>
        <w:t xml:space="preserve"> detection for anomalies or fraud </w:t>
      </w:r>
      <w:r w:rsidR="00C875A1" w:rsidRPr="00EE2469">
        <w:rPr>
          <w:sz w:val="24"/>
          <w:szCs w:val="24"/>
        </w:rPr>
        <w:t>[1, p. 79]</w:t>
      </w:r>
      <w:r w:rsidR="00C875A1">
        <w:rPr>
          <w:sz w:val="24"/>
          <w:szCs w:val="24"/>
        </w:rPr>
        <w:t>.</w:t>
      </w:r>
    </w:p>
    <w:p w14:paraId="394B23E5" w14:textId="5808B38B" w:rsidR="005B7F62" w:rsidRDefault="005B7F62">
      <w:pPr>
        <w:rPr>
          <w:sz w:val="24"/>
          <w:szCs w:val="24"/>
        </w:rPr>
      </w:pPr>
      <w:r>
        <w:rPr>
          <w:sz w:val="24"/>
          <w:szCs w:val="24"/>
        </w:rPr>
        <w:t xml:space="preserve">Imbalanced Classification </w:t>
      </w:r>
      <w:r w:rsidR="00042C74">
        <w:rPr>
          <w:sz w:val="24"/>
          <w:szCs w:val="24"/>
        </w:rPr>
        <w:t>construes</w:t>
      </w:r>
      <w:r>
        <w:rPr>
          <w:sz w:val="24"/>
          <w:szCs w:val="24"/>
        </w:rPr>
        <w:t xml:space="preserve"> as </w:t>
      </w:r>
      <w:r w:rsidR="00C875A1">
        <w:rPr>
          <w:sz w:val="24"/>
          <w:szCs w:val="24"/>
        </w:rPr>
        <w:t xml:space="preserve">classification scenarios where </w:t>
      </w:r>
      <w:r w:rsidR="00C957FC">
        <w:rPr>
          <w:sz w:val="24"/>
          <w:szCs w:val="24"/>
        </w:rPr>
        <w:t xml:space="preserve">records associated within a dataset are </w:t>
      </w:r>
      <w:r w:rsidR="008B0A89">
        <w:rPr>
          <w:sz w:val="24"/>
          <w:szCs w:val="24"/>
        </w:rPr>
        <w:t>une</w:t>
      </w:r>
      <w:r w:rsidR="00C957FC">
        <w:rPr>
          <w:sz w:val="24"/>
          <w:szCs w:val="24"/>
        </w:rPr>
        <w:t xml:space="preserve">qual, therefore providing a </w:t>
      </w:r>
      <w:r w:rsidR="00042C74">
        <w:rPr>
          <w:sz w:val="24"/>
          <w:szCs w:val="24"/>
        </w:rPr>
        <w:t>biased</w:t>
      </w:r>
      <w:r w:rsidR="00C957FC">
        <w:rPr>
          <w:sz w:val="24"/>
          <w:szCs w:val="24"/>
        </w:rPr>
        <w:t xml:space="preserve"> distribution towards one class over another. Imbalanced classification </w:t>
      </w:r>
      <w:r w:rsidR="00042C74">
        <w:rPr>
          <w:sz w:val="24"/>
          <w:szCs w:val="24"/>
        </w:rPr>
        <w:t>portrays</w:t>
      </w:r>
      <w:r w:rsidR="00C957FC">
        <w:rPr>
          <w:sz w:val="24"/>
          <w:szCs w:val="24"/>
        </w:rPr>
        <w:t xml:space="preserve"> often within binary classification task</w:t>
      </w:r>
      <w:r w:rsidR="00042C74">
        <w:rPr>
          <w:sz w:val="24"/>
          <w:szCs w:val="24"/>
        </w:rPr>
        <w:t>s</w:t>
      </w:r>
      <w:r w:rsidR="00C957FC">
        <w:rPr>
          <w:sz w:val="24"/>
          <w:szCs w:val="24"/>
        </w:rPr>
        <w:t>, where one</w:t>
      </w:r>
      <w:r w:rsidR="00042C74">
        <w:rPr>
          <w:sz w:val="24"/>
          <w:szCs w:val="24"/>
        </w:rPr>
        <w:t xml:space="preserve"> or more </w:t>
      </w:r>
      <w:r w:rsidR="00C957FC">
        <w:rPr>
          <w:sz w:val="24"/>
          <w:szCs w:val="24"/>
        </w:rPr>
        <w:t xml:space="preserve">class is more pronounced </w:t>
      </w:r>
      <w:r w:rsidR="008B0A89">
        <w:rPr>
          <w:sz w:val="24"/>
          <w:szCs w:val="24"/>
        </w:rPr>
        <w:t>more than</w:t>
      </w:r>
      <w:r w:rsidR="00C957FC">
        <w:rPr>
          <w:sz w:val="24"/>
          <w:szCs w:val="24"/>
        </w:rPr>
        <w:t xml:space="preserve"> another, such as detection</w:t>
      </w:r>
      <w:r w:rsidR="00042C74">
        <w:rPr>
          <w:sz w:val="24"/>
          <w:szCs w:val="24"/>
        </w:rPr>
        <w:t xml:space="preserve"> or </w:t>
      </w:r>
      <w:r w:rsidR="00C957FC">
        <w:rPr>
          <w:sz w:val="24"/>
          <w:szCs w:val="24"/>
        </w:rPr>
        <w:t>diagnosis scenarios</w:t>
      </w:r>
      <w:r w:rsidR="00042C74">
        <w:rPr>
          <w:sz w:val="24"/>
          <w:szCs w:val="24"/>
        </w:rPr>
        <w:t xml:space="preserve"> [2]</w:t>
      </w:r>
      <w:r w:rsidR="00C957FC">
        <w:rPr>
          <w:sz w:val="24"/>
          <w:szCs w:val="24"/>
        </w:rPr>
        <w:t>.</w:t>
      </w:r>
    </w:p>
    <w:p w14:paraId="4C7DA0C0" w14:textId="108C9A3E" w:rsidR="005B7F62" w:rsidRDefault="00C957FC">
      <w:pPr>
        <w:rPr>
          <w:sz w:val="24"/>
          <w:szCs w:val="24"/>
        </w:rPr>
      </w:pPr>
      <w:r>
        <w:rPr>
          <w:sz w:val="24"/>
          <w:szCs w:val="24"/>
        </w:rPr>
        <w:t>One example where the two states above share similar qualities, is when focusing on detection. Firstly, both instances</w:t>
      </w:r>
      <w:r w:rsidR="00356AAE">
        <w:rPr>
          <w:sz w:val="24"/>
          <w:szCs w:val="24"/>
        </w:rPr>
        <w:t xml:space="preserve"> arise where the dataset in question skew</w:t>
      </w:r>
      <w:r w:rsidR="00D402BF">
        <w:rPr>
          <w:sz w:val="24"/>
          <w:szCs w:val="24"/>
        </w:rPr>
        <w:t>s</w:t>
      </w:r>
      <w:r w:rsidR="00356AAE">
        <w:rPr>
          <w:sz w:val="24"/>
          <w:szCs w:val="24"/>
        </w:rPr>
        <w:t xml:space="preserve"> towards one class over another. Secondly, both cases can be concurrent with one another where imbalanced data is involved for </w:t>
      </w:r>
      <w:r w:rsidR="00042C74">
        <w:rPr>
          <w:sz w:val="24"/>
          <w:szCs w:val="24"/>
        </w:rPr>
        <w:t xml:space="preserve">a One-class </w:t>
      </w:r>
      <w:r w:rsidR="00356AAE">
        <w:rPr>
          <w:sz w:val="24"/>
          <w:szCs w:val="24"/>
        </w:rPr>
        <w:t>classification task.</w:t>
      </w:r>
    </w:p>
    <w:p w14:paraId="7967C5ED" w14:textId="195D9BDF" w:rsidR="005B7F62" w:rsidRDefault="00356AAE">
      <w:pPr>
        <w:rPr>
          <w:sz w:val="24"/>
          <w:szCs w:val="24"/>
        </w:rPr>
      </w:pPr>
      <w:r>
        <w:rPr>
          <w:sz w:val="24"/>
          <w:szCs w:val="24"/>
        </w:rPr>
        <w:t xml:space="preserve">However, while these two have similarities, there are differences </w:t>
      </w:r>
      <w:r w:rsidR="00A53324">
        <w:rPr>
          <w:sz w:val="24"/>
          <w:szCs w:val="24"/>
        </w:rPr>
        <w:t>also. Unary</w:t>
      </w:r>
      <w:r>
        <w:rPr>
          <w:sz w:val="24"/>
          <w:szCs w:val="24"/>
        </w:rPr>
        <w:t xml:space="preserve"> classification is a specific classification task, with the aim to only focus on one task – for instance with detection activities; </w:t>
      </w:r>
      <w:r w:rsidR="00D402BF">
        <w:rPr>
          <w:sz w:val="24"/>
          <w:szCs w:val="24"/>
        </w:rPr>
        <w:t>whereas</w:t>
      </w:r>
      <w:r>
        <w:rPr>
          <w:sz w:val="24"/>
          <w:szCs w:val="24"/>
        </w:rPr>
        <w:t xml:space="preserve"> Imbalanced classification is a state that can </w:t>
      </w:r>
      <w:r w:rsidR="00D402BF">
        <w:rPr>
          <w:sz w:val="24"/>
          <w:szCs w:val="24"/>
        </w:rPr>
        <w:t xml:space="preserve">apply </w:t>
      </w:r>
      <w:r>
        <w:rPr>
          <w:sz w:val="24"/>
          <w:szCs w:val="24"/>
        </w:rPr>
        <w:t xml:space="preserve">to multiple types of classification – such as Binary, Multiclass or Naïve Bayes classification </w:t>
      </w:r>
      <w:r w:rsidR="00042C74">
        <w:rPr>
          <w:sz w:val="24"/>
          <w:szCs w:val="24"/>
        </w:rPr>
        <w:t>- where</w:t>
      </w:r>
      <w:r>
        <w:rPr>
          <w:sz w:val="24"/>
          <w:szCs w:val="24"/>
        </w:rPr>
        <w:t xml:space="preserve"> the data is concerned.</w:t>
      </w:r>
    </w:p>
    <w:p w14:paraId="41423159" w14:textId="77777777" w:rsidR="005B7F62" w:rsidRDefault="005B7F62">
      <w:pPr>
        <w:rPr>
          <w:sz w:val="24"/>
          <w:szCs w:val="24"/>
        </w:rPr>
      </w:pPr>
    </w:p>
    <w:p w14:paraId="2BFACEED" w14:textId="77777777" w:rsidR="00911496" w:rsidRPr="006106AC" w:rsidRDefault="00911496">
      <w:pPr>
        <w:rPr>
          <w:sz w:val="24"/>
          <w:szCs w:val="24"/>
        </w:rPr>
      </w:pPr>
    </w:p>
    <w:p w14:paraId="1591E83A" w14:textId="29C83B19" w:rsidR="00157400" w:rsidRDefault="00157400">
      <w:r>
        <w:br w:type="page"/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2437978A" w14:textId="5FDAA58A" w:rsidR="00CD693F" w:rsidRDefault="00EE2469" w:rsidP="00DE6F0F">
      <w:pPr>
        <w:ind w:left="720" w:hanging="720"/>
      </w:pPr>
      <w:r w:rsidRPr="00EE2469">
        <w:t>[1]</w:t>
      </w:r>
      <w:r>
        <w:tab/>
      </w:r>
      <w:r w:rsidRPr="00EE2469">
        <w:t>Andriy Burkov, The hundred-page machine learning book. Quebec, Canada] Andriy Burkov, 2019, p. 79.</w:t>
      </w:r>
      <w:r w:rsidR="00042C74">
        <w:br/>
      </w:r>
    </w:p>
    <w:p w14:paraId="620D8841" w14:textId="6ABC277D" w:rsidR="00042C74" w:rsidRDefault="00042C74" w:rsidP="00DE6F0F">
      <w:pPr>
        <w:ind w:left="720" w:hanging="720"/>
      </w:pPr>
      <w:r w:rsidRPr="00042C74">
        <w:t>[2]</w:t>
      </w:r>
      <w:r>
        <w:tab/>
      </w:r>
      <w:r w:rsidRPr="00042C74">
        <w:t>J. Brownlee, “A Gentle Introduction to Imbalanced Classification,” Machine Learning Mastery, Dec. 22, 2019. https://machinelearningmastery.com/what-is-imbalanced-classification/ (accessed Sep. 13, 2022).</w:t>
      </w:r>
    </w:p>
    <w:sectPr w:rsidR="00042C74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FA416" w14:textId="77777777" w:rsidR="00006396" w:rsidRDefault="00006396" w:rsidP="00081B12">
      <w:pPr>
        <w:spacing w:after="0" w:line="240" w:lineRule="auto"/>
      </w:pPr>
      <w:r>
        <w:separator/>
      </w:r>
    </w:p>
  </w:endnote>
  <w:endnote w:type="continuationSeparator" w:id="0">
    <w:p w14:paraId="11A324CE" w14:textId="77777777" w:rsidR="00006396" w:rsidRDefault="00006396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CED4B" w14:textId="77777777" w:rsidR="00006396" w:rsidRDefault="00006396" w:rsidP="00081B12">
      <w:pPr>
        <w:spacing w:after="0" w:line="240" w:lineRule="auto"/>
      </w:pPr>
      <w:r>
        <w:separator/>
      </w:r>
    </w:p>
  </w:footnote>
  <w:footnote w:type="continuationSeparator" w:id="0">
    <w:p w14:paraId="24134725" w14:textId="77777777" w:rsidR="00006396" w:rsidRDefault="00006396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06396"/>
    <w:rsid w:val="00010CDE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42C74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A31"/>
    <w:rsid w:val="000A1ECE"/>
    <w:rsid w:val="000A4414"/>
    <w:rsid w:val="000A486E"/>
    <w:rsid w:val="000A5F4C"/>
    <w:rsid w:val="000B0ABC"/>
    <w:rsid w:val="000B30BB"/>
    <w:rsid w:val="000B476D"/>
    <w:rsid w:val="000B7920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45C1"/>
    <w:rsid w:val="00157400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5C2E"/>
    <w:rsid w:val="001C1192"/>
    <w:rsid w:val="001C1221"/>
    <w:rsid w:val="001C184F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29A3"/>
    <w:rsid w:val="002312DF"/>
    <w:rsid w:val="0023511D"/>
    <w:rsid w:val="0023798D"/>
    <w:rsid w:val="00244DBB"/>
    <w:rsid w:val="002504F7"/>
    <w:rsid w:val="00252374"/>
    <w:rsid w:val="00254704"/>
    <w:rsid w:val="002567B5"/>
    <w:rsid w:val="00260CCE"/>
    <w:rsid w:val="00274DF7"/>
    <w:rsid w:val="00285989"/>
    <w:rsid w:val="00293C89"/>
    <w:rsid w:val="00295A24"/>
    <w:rsid w:val="002A0F07"/>
    <w:rsid w:val="002A2B7A"/>
    <w:rsid w:val="002A3943"/>
    <w:rsid w:val="002A3CFD"/>
    <w:rsid w:val="002A49C6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1DC9"/>
    <w:rsid w:val="0033282E"/>
    <w:rsid w:val="00337EEF"/>
    <w:rsid w:val="00345B93"/>
    <w:rsid w:val="0035235F"/>
    <w:rsid w:val="00352379"/>
    <w:rsid w:val="003528A9"/>
    <w:rsid w:val="003543E2"/>
    <w:rsid w:val="00356638"/>
    <w:rsid w:val="00356AAE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562C"/>
    <w:rsid w:val="003A676D"/>
    <w:rsid w:val="003B30A1"/>
    <w:rsid w:val="003B4ED2"/>
    <w:rsid w:val="003B63BE"/>
    <w:rsid w:val="003C7ED8"/>
    <w:rsid w:val="003D139B"/>
    <w:rsid w:val="003D1CCE"/>
    <w:rsid w:val="003E4907"/>
    <w:rsid w:val="003F163C"/>
    <w:rsid w:val="00402022"/>
    <w:rsid w:val="00402209"/>
    <w:rsid w:val="0040227B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DA0"/>
    <w:rsid w:val="005533D0"/>
    <w:rsid w:val="005534E6"/>
    <w:rsid w:val="00560026"/>
    <w:rsid w:val="0056095B"/>
    <w:rsid w:val="0056118C"/>
    <w:rsid w:val="00574D84"/>
    <w:rsid w:val="00576C84"/>
    <w:rsid w:val="0058002C"/>
    <w:rsid w:val="00583CB9"/>
    <w:rsid w:val="00584090"/>
    <w:rsid w:val="00590A42"/>
    <w:rsid w:val="00594532"/>
    <w:rsid w:val="00597894"/>
    <w:rsid w:val="005A63B4"/>
    <w:rsid w:val="005A79E9"/>
    <w:rsid w:val="005B49EF"/>
    <w:rsid w:val="005B7F62"/>
    <w:rsid w:val="005C0691"/>
    <w:rsid w:val="005C1434"/>
    <w:rsid w:val="005C38F2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06AC"/>
    <w:rsid w:val="00614DE0"/>
    <w:rsid w:val="006170A1"/>
    <w:rsid w:val="006250BA"/>
    <w:rsid w:val="00631261"/>
    <w:rsid w:val="0063343A"/>
    <w:rsid w:val="00634D5C"/>
    <w:rsid w:val="00635393"/>
    <w:rsid w:val="006377ED"/>
    <w:rsid w:val="006527E5"/>
    <w:rsid w:val="00652FCB"/>
    <w:rsid w:val="0065721C"/>
    <w:rsid w:val="00662AFD"/>
    <w:rsid w:val="00665886"/>
    <w:rsid w:val="00667AB6"/>
    <w:rsid w:val="00671045"/>
    <w:rsid w:val="006774AE"/>
    <w:rsid w:val="00677F34"/>
    <w:rsid w:val="00683D72"/>
    <w:rsid w:val="00687E4C"/>
    <w:rsid w:val="006914C0"/>
    <w:rsid w:val="00694AE0"/>
    <w:rsid w:val="006A3C20"/>
    <w:rsid w:val="006B0C70"/>
    <w:rsid w:val="006C19FF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A35"/>
    <w:rsid w:val="00733DFC"/>
    <w:rsid w:val="007374D6"/>
    <w:rsid w:val="00740718"/>
    <w:rsid w:val="007469DB"/>
    <w:rsid w:val="00751665"/>
    <w:rsid w:val="0075464E"/>
    <w:rsid w:val="00756597"/>
    <w:rsid w:val="00762BB9"/>
    <w:rsid w:val="00764B99"/>
    <w:rsid w:val="00774F20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6BB7"/>
    <w:rsid w:val="00882731"/>
    <w:rsid w:val="00884154"/>
    <w:rsid w:val="0088566F"/>
    <w:rsid w:val="00886060"/>
    <w:rsid w:val="00886CDB"/>
    <w:rsid w:val="008A620E"/>
    <w:rsid w:val="008A7319"/>
    <w:rsid w:val="008B0A8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9EA"/>
    <w:rsid w:val="0091284B"/>
    <w:rsid w:val="00912C5F"/>
    <w:rsid w:val="009130DF"/>
    <w:rsid w:val="009203E1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4559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591F"/>
    <w:rsid w:val="00A52E89"/>
    <w:rsid w:val="00A53324"/>
    <w:rsid w:val="00A57FDC"/>
    <w:rsid w:val="00A7158E"/>
    <w:rsid w:val="00A7449E"/>
    <w:rsid w:val="00A903FA"/>
    <w:rsid w:val="00A910C9"/>
    <w:rsid w:val="00A9198E"/>
    <w:rsid w:val="00A91E75"/>
    <w:rsid w:val="00A936E0"/>
    <w:rsid w:val="00A948D4"/>
    <w:rsid w:val="00A94BCE"/>
    <w:rsid w:val="00A97A52"/>
    <w:rsid w:val="00AA6B52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5672"/>
    <w:rsid w:val="00AF6519"/>
    <w:rsid w:val="00AF7946"/>
    <w:rsid w:val="00B014AE"/>
    <w:rsid w:val="00B050C5"/>
    <w:rsid w:val="00B07D02"/>
    <w:rsid w:val="00B10A27"/>
    <w:rsid w:val="00B1605B"/>
    <w:rsid w:val="00B269F6"/>
    <w:rsid w:val="00B36640"/>
    <w:rsid w:val="00B42727"/>
    <w:rsid w:val="00B42FE3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D66"/>
    <w:rsid w:val="00BC2F61"/>
    <w:rsid w:val="00BC3BC8"/>
    <w:rsid w:val="00BC713B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875A1"/>
    <w:rsid w:val="00C93DE1"/>
    <w:rsid w:val="00C957FC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402BF"/>
    <w:rsid w:val="00D55E8F"/>
    <w:rsid w:val="00D6059D"/>
    <w:rsid w:val="00D60647"/>
    <w:rsid w:val="00D6132C"/>
    <w:rsid w:val="00D63DDA"/>
    <w:rsid w:val="00D7011C"/>
    <w:rsid w:val="00D7453D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109F"/>
    <w:rsid w:val="00DA141E"/>
    <w:rsid w:val="00DB3B2E"/>
    <w:rsid w:val="00DB4713"/>
    <w:rsid w:val="00DB5DFD"/>
    <w:rsid w:val="00DC3065"/>
    <w:rsid w:val="00DC7EC4"/>
    <w:rsid w:val="00DE14F7"/>
    <w:rsid w:val="00DE6F0F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423D8"/>
    <w:rsid w:val="00E444D4"/>
    <w:rsid w:val="00E47724"/>
    <w:rsid w:val="00E51548"/>
    <w:rsid w:val="00E51813"/>
    <w:rsid w:val="00E54E84"/>
    <w:rsid w:val="00E563B4"/>
    <w:rsid w:val="00E60C1E"/>
    <w:rsid w:val="00E61CC5"/>
    <w:rsid w:val="00E62271"/>
    <w:rsid w:val="00E62F6B"/>
    <w:rsid w:val="00E71C69"/>
    <w:rsid w:val="00E750AC"/>
    <w:rsid w:val="00E767A0"/>
    <w:rsid w:val="00E87684"/>
    <w:rsid w:val="00E910C3"/>
    <w:rsid w:val="00E9152F"/>
    <w:rsid w:val="00E91A92"/>
    <w:rsid w:val="00E93969"/>
    <w:rsid w:val="00E96C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2469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2674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85675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E0182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7</TotalTime>
  <Pages>3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74</cp:revision>
  <dcterms:created xsi:type="dcterms:W3CDTF">2020-10-21T15:39:00Z</dcterms:created>
  <dcterms:modified xsi:type="dcterms:W3CDTF">2022-09-13T13:30:00Z</dcterms:modified>
</cp:coreProperties>
</file>